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39888" w14:textId="23BB6439" w:rsidR="00A03D53" w:rsidRPr="00C01B5A" w:rsidRDefault="00A03D53" w:rsidP="00A03D53">
      <w:pPr>
        <w:rPr>
          <w:b/>
          <w:sz w:val="28"/>
          <w:szCs w:val="28"/>
        </w:rPr>
      </w:pPr>
      <w:r w:rsidRPr="00287B84">
        <w:rPr>
          <w:b/>
          <w:sz w:val="28"/>
          <w:szCs w:val="28"/>
          <w:u w:val="single"/>
        </w:rPr>
        <w:t>1)  Example of Large ad</w:t>
      </w:r>
      <w:r>
        <w:rPr>
          <w:b/>
          <w:sz w:val="28"/>
          <w:szCs w:val="28"/>
        </w:rPr>
        <w:tab/>
      </w:r>
      <w:r>
        <w:rPr>
          <w:b/>
          <w:sz w:val="28"/>
          <w:szCs w:val="28"/>
        </w:rPr>
        <w:tab/>
      </w:r>
      <w:r>
        <w:rPr>
          <w:b/>
          <w:sz w:val="28"/>
          <w:szCs w:val="28"/>
        </w:rPr>
        <w:tab/>
      </w:r>
    </w:p>
    <w:p w14:paraId="12FF6F34" w14:textId="77777777" w:rsidR="00A03D53" w:rsidRDefault="00A03D53" w:rsidP="00A03D53"/>
    <w:p w14:paraId="4CA2363E" w14:textId="1D7EB508" w:rsidR="00A03D53" w:rsidRDefault="00A03D53" w:rsidP="00A03D53">
      <w:r>
        <w:t xml:space="preserve">The </w:t>
      </w:r>
      <w:r w:rsidRPr="00EC7451">
        <w:rPr>
          <w:color w:val="FF0000"/>
        </w:rPr>
        <w:t>(insert HD name)</w:t>
      </w:r>
      <w:r>
        <w:t xml:space="preserve"> Health Department is accepting applications for a </w:t>
      </w:r>
      <w:r>
        <w:rPr>
          <w:color w:val="FF0000"/>
        </w:rPr>
        <w:t>(FT/PT)</w:t>
      </w:r>
      <w:r w:rsidR="00BC695C">
        <w:rPr>
          <w:color w:val="FF0000"/>
        </w:rPr>
        <w:t xml:space="preserve"> </w:t>
      </w:r>
      <w:r w:rsidR="00C154D2">
        <w:rPr>
          <w:b/>
          <w:u w:val="single"/>
        </w:rPr>
        <w:t xml:space="preserve">HANDS </w:t>
      </w:r>
      <w:r>
        <w:rPr>
          <w:b/>
          <w:u w:val="single"/>
        </w:rPr>
        <w:t>Specialist</w:t>
      </w:r>
      <w:r w:rsidR="00B70CB9">
        <w:rPr>
          <w:b/>
          <w:u w:val="single"/>
        </w:rPr>
        <w:t xml:space="preserve"> I</w:t>
      </w:r>
    </w:p>
    <w:p w14:paraId="0607C8F6" w14:textId="77777777" w:rsidR="00A03D53" w:rsidRDefault="00A03D53" w:rsidP="00A03D53"/>
    <w:p w14:paraId="73B53013" w14:textId="77777777" w:rsidR="00CB5524" w:rsidRPr="00C4466A" w:rsidRDefault="00E54FF4" w:rsidP="00CB5524">
      <w:r w:rsidRPr="00E94557">
        <w:rPr>
          <w:b/>
          <w:u w:val="single"/>
        </w:rPr>
        <w:t>General Duties include</w:t>
      </w:r>
      <w:r>
        <w:t xml:space="preserve">:  </w:t>
      </w:r>
      <w:r w:rsidR="003F0572">
        <w:t xml:space="preserve">This position serves under the direction of the </w:t>
      </w:r>
      <w:r w:rsidR="00A728A0">
        <w:t xml:space="preserve">Director </w:t>
      </w:r>
      <w:r w:rsidR="0026065C">
        <w:t>or other appr</w:t>
      </w:r>
      <w:r w:rsidR="008B544D">
        <w:t xml:space="preserve">opriate </w:t>
      </w:r>
      <w:r w:rsidR="00331E16">
        <w:t>coordinator/</w:t>
      </w:r>
      <w:r w:rsidR="008B544D">
        <w:t>supervisor</w:t>
      </w:r>
      <w:r w:rsidR="00331E16">
        <w:t xml:space="preserve"> assigned</w:t>
      </w:r>
      <w:r w:rsidR="008B544D">
        <w:t>.  R</w:t>
      </w:r>
      <w:r w:rsidR="00A728A0">
        <w:t>esponsibilities for this position i</w:t>
      </w:r>
      <w:r w:rsidR="00032566">
        <w:t xml:space="preserve">nclude, but are not limited to; </w:t>
      </w:r>
      <w:r w:rsidR="00CB5524">
        <w:t>Conduct</w:t>
      </w:r>
      <w:r w:rsidR="00726194">
        <w:t xml:space="preserve"> parent visit assessment/survey</w:t>
      </w:r>
      <w:r w:rsidR="006C16BC">
        <w:t xml:space="preserve"> </w:t>
      </w:r>
      <w:r w:rsidR="00CB5524">
        <w:t>within 30 days of receiving, after review of prenatal or birth records from the hospital or clinic,</w:t>
      </w:r>
      <w:r w:rsidR="00CB5524" w:rsidRPr="009715B7">
        <w:t xml:space="preserve"> </w:t>
      </w:r>
      <w:r w:rsidR="00CB5524">
        <w:t xml:space="preserve">to determine eligibility for early childhood education and family support services of infants and toddlers from birth up to three (3) years of age.  </w:t>
      </w:r>
      <w:r w:rsidR="003D46F2">
        <w:t>C</w:t>
      </w:r>
      <w:r w:rsidR="00CB5524">
        <w:t xml:space="preserve">onduct interviews to promote outreach activities in family homes or community setting to educate parents in coping techniques and to take an active role in accessing resources or assistance with referrals for appropriate education and nutrition of their child.  May develop and distribute informational materials that meet program guidelines. Keeps accurate logs of service visits, </w:t>
      </w:r>
      <w:r w:rsidR="003D46F2">
        <w:t>schedules and charting, prepare</w:t>
      </w:r>
      <w:r w:rsidR="00CB5524">
        <w:t xml:space="preserve"> reports and analyses set forth in </w:t>
      </w:r>
      <w:r w:rsidR="00726194">
        <w:t>Health Access Nurturing Development Services (</w:t>
      </w:r>
      <w:r w:rsidR="00CB5524">
        <w:t>HANDS</w:t>
      </w:r>
      <w:r w:rsidR="00726194">
        <w:t>)</w:t>
      </w:r>
      <w:r w:rsidR="00CB5524">
        <w:t xml:space="preserve"> program po</w:t>
      </w:r>
      <w:r w:rsidR="003D46F2">
        <w:t xml:space="preserve">licy and guidelines. Interpret </w:t>
      </w:r>
      <w:r w:rsidR="00CB5524">
        <w:t>laws, regulations, poli</w:t>
      </w:r>
      <w:r w:rsidR="003D46F2">
        <w:t>cies and procedures and provide</w:t>
      </w:r>
      <w:r w:rsidR="00CB5524">
        <w:t xml:space="preserve"> administrative assistance or guidance to departmental staff, which may include b</w:t>
      </w:r>
      <w:r w:rsidR="003D46F2">
        <w:t>ut is not limited to; monitor, evaluate and participate</w:t>
      </w:r>
      <w:r w:rsidR="00CB5524">
        <w:t xml:space="preserve"> in modifications regardin</w:t>
      </w:r>
      <w:r w:rsidR="003D46F2">
        <w:t>g program requirements.  Review</w:t>
      </w:r>
      <w:r w:rsidR="00CB5524">
        <w:t xml:space="preserve"> records and reports submitted by program requ</w:t>
      </w:r>
      <w:r w:rsidR="003D46F2">
        <w:t>ests or agency staff and ensure</w:t>
      </w:r>
      <w:r w:rsidR="00CB5524">
        <w:t xml:space="preserve"> compliance with federal and state law regulation and policies.  May conduct ongoing home visitation on an as needed basis. </w:t>
      </w:r>
    </w:p>
    <w:p w14:paraId="09023747" w14:textId="77777777" w:rsidR="00CB5524" w:rsidRDefault="00CB5524"/>
    <w:p w14:paraId="350F4156" w14:textId="0D142AEA" w:rsidR="00E54B69" w:rsidRDefault="00A03D53" w:rsidP="00E54B69">
      <w:r w:rsidRPr="00AA7E47">
        <w:rPr>
          <w:b/>
          <w:u w:val="single"/>
        </w:rPr>
        <w:t>Minimum Education</w:t>
      </w:r>
      <w:r>
        <w:rPr>
          <w:b/>
          <w:u w:val="single"/>
        </w:rPr>
        <w:t>, Training or Experience</w:t>
      </w:r>
      <w:r w:rsidRPr="00A728A0">
        <w:rPr>
          <w:b/>
        </w:rPr>
        <w:t>:</w:t>
      </w:r>
      <w:r w:rsidR="006E2791">
        <w:t xml:space="preserve">  </w:t>
      </w:r>
      <w:r w:rsidR="00E54B69">
        <w:t>Bachelor</w:t>
      </w:r>
      <w:r w:rsidR="003D46F2">
        <w:t>’</w:t>
      </w:r>
      <w:r w:rsidR="00E54B69">
        <w:t>s Degree in Social Work, Nursing, Early Childhood Education</w:t>
      </w:r>
      <w:r w:rsidR="007B61C9">
        <w:tab/>
      </w:r>
      <w:r w:rsidR="00E54B69">
        <w:t xml:space="preserve"> </w:t>
      </w:r>
    </w:p>
    <w:p w14:paraId="254A4FF8" w14:textId="77777777" w:rsidR="00E54B69" w:rsidRDefault="00E54B69" w:rsidP="00E54B69">
      <w:pPr>
        <w:jc w:val="center"/>
        <w:rPr>
          <w:b/>
        </w:rPr>
      </w:pPr>
      <w:r w:rsidRPr="0068082B">
        <w:rPr>
          <w:b/>
        </w:rPr>
        <w:t>OR</w:t>
      </w:r>
    </w:p>
    <w:p w14:paraId="67B0FE61" w14:textId="77777777" w:rsidR="00041B61" w:rsidRPr="0068082B" w:rsidRDefault="00041B61" w:rsidP="00E54B69">
      <w:pPr>
        <w:jc w:val="center"/>
        <w:rPr>
          <w:b/>
        </w:rPr>
      </w:pPr>
    </w:p>
    <w:p w14:paraId="2EEA9AC3" w14:textId="78348C29" w:rsidR="00E54B69" w:rsidRDefault="00E54B69" w:rsidP="00E54B69">
      <w:r>
        <w:t>Bachelor</w:t>
      </w:r>
      <w:r w:rsidR="003D46F2">
        <w:t>’</w:t>
      </w:r>
      <w:r>
        <w:t>s Degree in</w:t>
      </w:r>
      <w:r w:rsidR="00041B61">
        <w:t xml:space="preserve"> a Human Services or closely </w:t>
      </w:r>
      <w:r>
        <w:t>related field</w:t>
      </w:r>
      <w:r w:rsidR="00041B61">
        <w:t>.</w:t>
      </w:r>
    </w:p>
    <w:p w14:paraId="793FF11F" w14:textId="77777777" w:rsidR="00E54B69" w:rsidRDefault="00E54B69" w:rsidP="00E54B69"/>
    <w:p w14:paraId="4294BA1A" w14:textId="5057AFBA" w:rsidR="00A03D53" w:rsidRPr="00032566" w:rsidRDefault="00A03D53" w:rsidP="004E2855">
      <w:pPr>
        <w:rPr>
          <w:b/>
        </w:rPr>
      </w:pPr>
      <w:r w:rsidRPr="00E94557">
        <w:rPr>
          <w:b/>
          <w:u w:val="single"/>
        </w:rPr>
        <w:t>Substitution for Education</w:t>
      </w:r>
      <w:r>
        <w:rPr>
          <w:b/>
          <w:u w:val="single"/>
        </w:rPr>
        <w:t xml:space="preserve">: </w:t>
      </w:r>
      <w:r>
        <w:t xml:space="preserve"> </w:t>
      </w:r>
    </w:p>
    <w:p w14:paraId="5EB45DF2" w14:textId="0921F42B" w:rsidR="00A03D53" w:rsidRDefault="00A03D53" w:rsidP="00A03D53">
      <w:r>
        <w:t xml:space="preserve">Associate Degree in Nursing with </w:t>
      </w:r>
      <w:r w:rsidR="00B70CB9">
        <w:t xml:space="preserve">licensure </w:t>
      </w:r>
      <w:r>
        <w:t>in Kentucky or compa</w:t>
      </w:r>
      <w:r w:rsidR="00060A7F">
        <w:t xml:space="preserve">ct state and two (2) years of </w:t>
      </w:r>
      <w:r>
        <w:t>experience.</w:t>
      </w:r>
    </w:p>
    <w:p w14:paraId="4884F956" w14:textId="77777777" w:rsidR="006E2791" w:rsidRDefault="006E2791" w:rsidP="00A03D53"/>
    <w:p w14:paraId="305E2BB7" w14:textId="77777777" w:rsidR="006E2791" w:rsidRDefault="006E2791" w:rsidP="006E2791">
      <w:r w:rsidRPr="006E5959">
        <w:rPr>
          <w:b/>
          <w:u w:val="single"/>
        </w:rPr>
        <w:t xml:space="preserve">Special </w:t>
      </w:r>
      <w:r>
        <w:rPr>
          <w:b/>
          <w:u w:val="single"/>
        </w:rPr>
        <w:t xml:space="preserve">Program </w:t>
      </w:r>
      <w:r w:rsidRPr="006E5959">
        <w:rPr>
          <w:b/>
          <w:u w:val="single"/>
        </w:rPr>
        <w:t>Requirements</w:t>
      </w:r>
      <w:r>
        <w:t>:  Meets education requirement per 902 KAR 4:120.</w:t>
      </w:r>
    </w:p>
    <w:p w14:paraId="27BFCC4C" w14:textId="77777777" w:rsidR="006E2791" w:rsidRPr="00CD45EE" w:rsidRDefault="006E2791" w:rsidP="006E2791">
      <w:pPr>
        <w:jc w:val="center"/>
        <w:rPr>
          <w:b/>
        </w:rPr>
      </w:pPr>
    </w:p>
    <w:p w14:paraId="040D37A9" w14:textId="669727BF" w:rsidR="00E54FF4" w:rsidRDefault="00E54FF4">
      <w:r w:rsidRPr="00E94557">
        <w:rPr>
          <w:b/>
          <w:u w:val="single"/>
        </w:rPr>
        <w:t>Starting Salary</w:t>
      </w:r>
      <w:r>
        <w:t xml:space="preserve">:  </w:t>
      </w:r>
      <w:r w:rsidRPr="00A03D53">
        <w:rPr>
          <w:color w:val="FF0000"/>
        </w:rPr>
        <w:t>$</w:t>
      </w:r>
      <w:r w:rsidR="00B70CB9">
        <w:rPr>
          <w:color w:val="FF0000"/>
        </w:rPr>
        <w:t>17.04-</w:t>
      </w:r>
      <w:r w:rsidR="005D1DE9">
        <w:rPr>
          <w:color w:val="FF0000"/>
        </w:rPr>
        <w:t>$</w:t>
      </w:r>
      <w:r w:rsidR="00B70CB9">
        <w:rPr>
          <w:color w:val="FF0000"/>
        </w:rPr>
        <w:t>21.19</w:t>
      </w:r>
      <w:r w:rsidR="00D57BE2">
        <w:t>/</w:t>
      </w:r>
      <w:r>
        <w:t>hr</w:t>
      </w:r>
      <w:r w:rsidR="00CB4FE9">
        <w:t xml:space="preserve"> negotiable</w:t>
      </w:r>
      <w:r w:rsidR="004124A0">
        <w:t xml:space="preserve"> with additional experience.  </w:t>
      </w:r>
      <w:r w:rsidR="00507FE7">
        <w:t>Grade</w:t>
      </w:r>
      <w:r w:rsidR="00E7085D">
        <w:t xml:space="preserve"> 14</w:t>
      </w:r>
    </w:p>
    <w:p w14:paraId="0A1CFCC7" w14:textId="77777777" w:rsidR="004124A0" w:rsidRDefault="004124A0"/>
    <w:p w14:paraId="151A227B" w14:textId="4BD08DB6" w:rsidR="009B2275" w:rsidRDefault="009B2275" w:rsidP="009B2275">
      <w:pPr>
        <w:rPr>
          <w:b/>
          <w:bCs/>
          <w:sz w:val="22"/>
          <w:szCs w:val="22"/>
          <w:u w:val="single"/>
        </w:rPr>
      </w:pPr>
      <w:r>
        <w:rPr>
          <w:b/>
          <w:bCs/>
          <w:u w:val="single"/>
        </w:rPr>
        <w:t xml:space="preserve">Apply at </w:t>
      </w:r>
      <w:hyperlink r:id="rId10" w:history="1">
        <w:r w:rsidR="00381A26" w:rsidRPr="00376501">
          <w:rPr>
            <w:rStyle w:val="Hyperlink"/>
          </w:rPr>
          <w:t>https://chfs.wd12.myworkdayjobs.com/CHFS</w:t>
        </w:r>
      </w:hyperlink>
      <w:r w:rsidR="00381A26" w:rsidRPr="00381A26">
        <w:t>.</w:t>
      </w:r>
      <w:r w:rsidR="00381A26">
        <w:t xml:space="preserve"> </w:t>
      </w:r>
      <w:r>
        <w:t xml:space="preserve">Completed application must be submitted by </w:t>
      </w:r>
      <w:r>
        <w:rPr>
          <w:b/>
          <w:bCs/>
          <w:color w:val="FF0000"/>
        </w:rPr>
        <w:t xml:space="preserve">(insert date) </w:t>
      </w:r>
      <w:r>
        <w:rPr>
          <w:b/>
          <w:bCs/>
        </w:rPr>
        <w:t xml:space="preserve">Transcripts must be provided before </w:t>
      </w:r>
      <w:r w:rsidR="00EF31AD">
        <w:rPr>
          <w:b/>
          <w:bCs/>
        </w:rPr>
        <w:t>the close</w:t>
      </w:r>
      <w:r>
        <w:rPr>
          <w:b/>
          <w:bCs/>
        </w:rPr>
        <w:t xml:space="preserve"> date if post-secondary education is required or may be substituted for experience. Transcripts must list the degree awarded.  </w:t>
      </w:r>
      <w:r>
        <w:t xml:space="preserve">Qualified applicants/employees are subject to a pre-screening, selection for interview, and/or demonstration of skills testing.  Employment may be contingent upon a successful drug screening and background check.  Equal Opportunity Employer. </w:t>
      </w:r>
    </w:p>
    <w:p w14:paraId="26A98767" w14:textId="77777777" w:rsidR="0068082B" w:rsidRDefault="0068082B" w:rsidP="00CB4FE9">
      <w:pPr>
        <w:rPr>
          <w:b/>
          <w:sz w:val="28"/>
          <w:szCs w:val="28"/>
          <w:u w:val="single"/>
        </w:rPr>
      </w:pPr>
    </w:p>
    <w:p w14:paraId="50BC2F2B" w14:textId="77777777" w:rsidR="0068082B" w:rsidRDefault="0068082B" w:rsidP="00CB4FE9">
      <w:pPr>
        <w:rPr>
          <w:b/>
          <w:sz w:val="28"/>
          <w:szCs w:val="28"/>
          <w:u w:val="single"/>
        </w:rPr>
      </w:pPr>
    </w:p>
    <w:p w14:paraId="5E6A59AA" w14:textId="77777777" w:rsidR="0068082B" w:rsidRDefault="0068082B" w:rsidP="00CB4FE9">
      <w:pPr>
        <w:rPr>
          <w:b/>
          <w:sz w:val="28"/>
          <w:szCs w:val="28"/>
          <w:u w:val="single"/>
        </w:rPr>
      </w:pPr>
    </w:p>
    <w:p w14:paraId="30FEAED1" w14:textId="77777777" w:rsidR="0068082B" w:rsidRDefault="0068082B" w:rsidP="00CB4FE9">
      <w:pPr>
        <w:rPr>
          <w:b/>
          <w:sz w:val="28"/>
          <w:szCs w:val="28"/>
          <w:u w:val="single"/>
        </w:rPr>
      </w:pPr>
    </w:p>
    <w:p w14:paraId="35855C85" w14:textId="77777777" w:rsidR="0068082B" w:rsidRDefault="0068082B" w:rsidP="00CB4FE9">
      <w:pPr>
        <w:rPr>
          <w:b/>
          <w:sz w:val="28"/>
          <w:szCs w:val="28"/>
          <w:u w:val="single"/>
        </w:rPr>
      </w:pPr>
    </w:p>
    <w:p w14:paraId="583B36ED" w14:textId="77777777" w:rsidR="0068082B" w:rsidRDefault="0068082B" w:rsidP="00CB4FE9">
      <w:pPr>
        <w:rPr>
          <w:b/>
          <w:sz w:val="28"/>
          <w:szCs w:val="28"/>
          <w:u w:val="single"/>
        </w:rPr>
      </w:pPr>
    </w:p>
    <w:p w14:paraId="3FF8BA4C" w14:textId="77777777" w:rsidR="00BC695C" w:rsidRDefault="00BC695C" w:rsidP="00CB4FE9">
      <w:pPr>
        <w:rPr>
          <w:b/>
          <w:sz w:val="28"/>
          <w:szCs w:val="28"/>
          <w:u w:val="single"/>
        </w:rPr>
      </w:pPr>
    </w:p>
    <w:p w14:paraId="2DE99CB3" w14:textId="77777777" w:rsidR="00BC695C" w:rsidRDefault="00BC695C" w:rsidP="00CB4FE9">
      <w:pPr>
        <w:rPr>
          <w:b/>
          <w:sz w:val="28"/>
          <w:szCs w:val="28"/>
          <w:u w:val="single"/>
        </w:rPr>
      </w:pPr>
    </w:p>
    <w:p w14:paraId="43FC36BA" w14:textId="77777777" w:rsidR="00BC695C" w:rsidRDefault="00BC695C" w:rsidP="00CB4FE9">
      <w:pPr>
        <w:rPr>
          <w:b/>
          <w:sz w:val="28"/>
          <w:szCs w:val="28"/>
          <w:u w:val="single"/>
        </w:rPr>
      </w:pPr>
    </w:p>
    <w:p w14:paraId="72B70F6A" w14:textId="762D53FE" w:rsidR="00CB4FE9" w:rsidRPr="00E34C9D" w:rsidRDefault="00CB4FE9" w:rsidP="00CB4FE9">
      <w:pPr>
        <w:rPr>
          <w:b/>
          <w:sz w:val="28"/>
          <w:szCs w:val="28"/>
          <w:u w:val="single"/>
        </w:rPr>
      </w:pPr>
      <w:r w:rsidRPr="00E34C9D">
        <w:rPr>
          <w:b/>
          <w:sz w:val="28"/>
          <w:szCs w:val="28"/>
          <w:u w:val="single"/>
        </w:rPr>
        <w:t>2)  Example of smaller ad to reference website</w:t>
      </w:r>
    </w:p>
    <w:p w14:paraId="73D7563B" w14:textId="77777777" w:rsidR="00CB4FE9" w:rsidRDefault="00CB4FE9" w:rsidP="00CB4FE9"/>
    <w:p w14:paraId="48EADBD3" w14:textId="3DCC565C" w:rsidR="00E34C9D" w:rsidRDefault="00E34C9D" w:rsidP="00E34C9D">
      <w:r>
        <w:lastRenderedPageBreak/>
        <w:t xml:space="preserve">The </w:t>
      </w:r>
      <w:r w:rsidR="00EC7451" w:rsidRPr="00EC7451">
        <w:rPr>
          <w:color w:val="FF0000"/>
        </w:rPr>
        <w:t>(insert HD name)</w:t>
      </w:r>
      <w:r>
        <w:t xml:space="preserve"> Health Department is accepting applications for a </w:t>
      </w:r>
      <w:r w:rsidR="00A03D53">
        <w:rPr>
          <w:color w:val="FF0000"/>
        </w:rPr>
        <w:t>(FT/PT)</w:t>
      </w:r>
      <w:r w:rsidR="00A03D53">
        <w:t xml:space="preserve"> </w:t>
      </w:r>
      <w:r>
        <w:t xml:space="preserve"> </w:t>
      </w:r>
      <w:r w:rsidR="00E54B69">
        <w:rPr>
          <w:b/>
          <w:u w:val="single"/>
        </w:rPr>
        <w:t xml:space="preserve">HANDS </w:t>
      </w:r>
      <w:r w:rsidR="00E7085D">
        <w:rPr>
          <w:b/>
          <w:u w:val="single"/>
        </w:rPr>
        <w:t>Specialist</w:t>
      </w:r>
      <w:r w:rsidR="00B70CB9">
        <w:rPr>
          <w:b/>
          <w:u w:val="single"/>
        </w:rPr>
        <w:t xml:space="preserve"> I</w:t>
      </w:r>
      <w:r w:rsidR="00D2376E">
        <w:rPr>
          <w:b/>
          <w:u w:val="single"/>
        </w:rPr>
        <w:t xml:space="preserve">. </w:t>
      </w:r>
    </w:p>
    <w:p w14:paraId="74FFFD39" w14:textId="77777777" w:rsidR="00CB4FE9" w:rsidRDefault="00CB4FE9" w:rsidP="00CB4FE9"/>
    <w:p w14:paraId="1BA2702A" w14:textId="407DD0F9" w:rsidR="00E34C9D" w:rsidRDefault="00E34C9D" w:rsidP="00E34C9D">
      <w:r w:rsidRPr="00E94557">
        <w:rPr>
          <w:b/>
          <w:u w:val="single"/>
        </w:rPr>
        <w:t>Starting Salary</w:t>
      </w:r>
      <w:r>
        <w:t xml:space="preserve">:  </w:t>
      </w:r>
      <w:r w:rsidRPr="00A03D53">
        <w:rPr>
          <w:color w:val="FF0000"/>
        </w:rPr>
        <w:t>$</w:t>
      </w:r>
      <w:r w:rsidR="00B70CB9">
        <w:rPr>
          <w:color w:val="FF0000"/>
        </w:rPr>
        <w:t>17.04-</w:t>
      </w:r>
      <w:r w:rsidR="005D1DE9">
        <w:rPr>
          <w:color w:val="FF0000"/>
        </w:rPr>
        <w:t>$</w:t>
      </w:r>
      <w:r w:rsidR="00B70CB9">
        <w:rPr>
          <w:color w:val="FF0000"/>
        </w:rPr>
        <w:t>21.19</w:t>
      </w:r>
      <w:r>
        <w:t xml:space="preserve">/hr negotiable with </w:t>
      </w:r>
      <w:r w:rsidR="00587923">
        <w:t>additional experience</w:t>
      </w:r>
      <w:r w:rsidR="00E7085D">
        <w:t>.  Grade 14</w:t>
      </w:r>
    </w:p>
    <w:p w14:paraId="41B5C9DC" w14:textId="77777777" w:rsidR="00E34C9D" w:rsidRDefault="00E34C9D" w:rsidP="00CB4FE9"/>
    <w:p w14:paraId="760DC526" w14:textId="549EE3BB" w:rsidR="009B2275" w:rsidRDefault="009B2275" w:rsidP="009B2275">
      <w:pPr>
        <w:rPr>
          <w:sz w:val="22"/>
          <w:szCs w:val="22"/>
        </w:rPr>
      </w:pPr>
      <w:r>
        <w:t xml:space="preserve">A full listing of qualifications may be obtained at </w:t>
      </w:r>
      <w:hyperlink r:id="rId11" w:history="1">
        <w:r>
          <w:rPr>
            <w:rStyle w:val="Hyperlink"/>
          </w:rPr>
          <w:t>https://chfs.ky.gov/agencies/dph/dafm/lhpb/Pages/merit.aspx</w:t>
        </w:r>
      </w:hyperlink>
      <w:r>
        <w:t xml:space="preserve">.  Apply at </w:t>
      </w:r>
      <w:hyperlink r:id="rId12" w:history="1">
        <w:r w:rsidR="00381A26" w:rsidRPr="00376501">
          <w:rPr>
            <w:rStyle w:val="Hyperlink"/>
          </w:rPr>
          <w:t>https://chfs.wd12.myworkdayjobs.com/CHFS</w:t>
        </w:r>
      </w:hyperlink>
      <w:r w:rsidR="00381A26" w:rsidRPr="00381A26">
        <w:t>.</w:t>
      </w:r>
      <w:r w:rsidR="00381A26">
        <w:t xml:space="preserve"> </w:t>
      </w:r>
      <w:r>
        <w:t xml:space="preserve">  The completed application must be submitted by </w:t>
      </w:r>
      <w:r>
        <w:rPr>
          <w:b/>
          <w:bCs/>
          <w:color w:val="FF0000"/>
        </w:rPr>
        <w:t>(insert date).</w:t>
      </w:r>
      <w:r>
        <w:t xml:space="preserve">  </w:t>
      </w:r>
      <w:r>
        <w:rPr>
          <w:b/>
          <w:bCs/>
        </w:rPr>
        <w:t xml:space="preserve">Transcripts must be provided before </w:t>
      </w:r>
      <w:r w:rsidR="00EF31AD">
        <w:rPr>
          <w:b/>
          <w:bCs/>
        </w:rPr>
        <w:t>the close</w:t>
      </w:r>
      <w:r>
        <w:rPr>
          <w:b/>
          <w:bCs/>
        </w:rPr>
        <w:t xml:space="preserve"> date if post-secondary education is required or may be substituted for experience. Transcripts must list the degree awarded.  </w:t>
      </w:r>
      <w:r>
        <w:t>Qualified applicants/employees are subject to a pre-screening, selection for interview, and/or demonstration of skills testing.  Employment may be contingent upon a successful drug screening and background check.  Equal Opportunity Employer.</w:t>
      </w:r>
    </w:p>
    <w:p w14:paraId="095146E8" w14:textId="77777777" w:rsidR="00E34C9D" w:rsidRPr="00287B84" w:rsidRDefault="00E34C9D" w:rsidP="00E802B0">
      <w:pPr>
        <w:rPr>
          <w:b/>
        </w:rPr>
      </w:pPr>
    </w:p>
    <w:sectPr w:rsidR="00E34C9D" w:rsidRPr="00287B84" w:rsidSect="00E34C9D">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514C3" w14:textId="77777777" w:rsidR="00D17602" w:rsidRDefault="00D17602" w:rsidP="00070C15">
      <w:r>
        <w:separator/>
      </w:r>
    </w:p>
  </w:endnote>
  <w:endnote w:type="continuationSeparator" w:id="0">
    <w:p w14:paraId="72C01677" w14:textId="77777777" w:rsidR="00D17602" w:rsidRDefault="00D17602" w:rsidP="00070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18" w:space="0" w:color="808080"/>
        <w:insideV w:val="single" w:sz="18" w:space="0" w:color="808080"/>
      </w:tblBorders>
      <w:tblLook w:val="04A0" w:firstRow="1" w:lastRow="0" w:firstColumn="1" w:lastColumn="0" w:noHBand="0" w:noVBand="1"/>
    </w:tblPr>
    <w:tblGrid>
      <w:gridCol w:w="1120"/>
      <w:gridCol w:w="9680"/>
    </w:tblGrid>
    <w:tr w:rsidR="00331E16" w14:paraId="40DD14E2" w14:textId="77777777">
      <w:tc>
        <w:tcPr>
          <w:tcW w:w="918" w:type="dxa"/>
        </w:tcPr>
        <w:p w14:paraId="4CBA7EF4" w14:textId="77777777" w:rsidR="00331E16" w:rsidRPr="00CF551C" w:rsidRDefault="00331E16" w:rsidP="00CF551C">
          <w:pPr>
            <w:pStyle w:val="Footer"/>
            <w:jc w:val="right"/>
          </w:pPr>
        </w:p>
      </w:tc>
      <w:tc>
        <w:tcPr>
          <w:tcW w:w="7938" w:type="dxa"/>
        </w:tcPr>
        <w:p w14:paraId="29A52DDC" w14:textId="77777777" w:rsidR="00331E16" w:rsidRDefault="00331E16">
          <w:pPr>
            <w:pStyle w:val="Footer"/>
          </w:pPr>
        </w:p>
      </w:tc>
    </w:tr>
  </w:tbl>
  <w:p w14:paraId="7C76F245" w14:textId="77777777" w:rsidR="00331E16" w:rsidRDefault="00331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F4B20" w14:textId="77777777" w:rsidR="00D17602" w:rsidRDefault="00D17602" w:rsidP="00070C15">
      <w:r>
        <w:separator/>
      </w:r>
    </w:p>
  </w:footnote>
  <w:footnote w:type="continuationSeparator" w:id="0">
    <w:p w14:paraId="0AAF3139" w14:textId="77777777" w:rsidR="00D17602" w:rsidRDefault="00D17602" w:rsidP="00070C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C0008"/>
    <w:multiLevelType w:val="hybridMultilevel"/>
    <w:tmpl w:val="92626518"/>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9A6CA7"/>
    <w:multiLevelType w:val="hybridMultilevel"/>
    <w:tmpl w:val="B260B940"/>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8C6F8E"/>
    <w:multiLevelType w:val="hybridMultilevel"/>
    <w:tmpl w:val="1E1A4706"/>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8213705">
    <w:abstractNumId w:val="1"/>
  </w:num>
  <w:num w:numId="2" w16cid:durableId="1609704105">
    <w:abstractNumId w:val="2"/>
  </w:num>
  <w:num w:numId="3" w16cid:durableId="359086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za1tDAyNDExszBT0lEKTi0uzszPAykwrAUABdcU+SwAAAA="/>
  </w:docVars>
  <w:rsids>
    <w:rsidRoot w:val="00E54FF4"/>
    <w:rsid w:val="00032566"/>
    <w:rsid w:val="00041B61"/>
    <w:rsid w:val="0004365F"/>
    <w:rsid w:val="00060A7F"/>
    <w:rsid w:val="00070C15"/>
    <w:rsid w:val="000A1D05"/>
    <w:rsid w:val="00161882"/>
    <w:rsid w:val="00200276"/>
    <w:rsid w:val="0026065C"/>
    <w:rsid w:val="00287B84"/>
    <w:rsid w:val="00292BBB"/>
    <w:rsid w:val="002C19D5"/>
    <w:rsid w:val="002F239E"/>
    <w:rsid w:val="00307EAB"/>
    <w:rsid w:val="00331E16"/>
    <w:rsid w:val="00381A26"/>
    <w:rsid w:val="003872DF"/>
    <w:rsid w:val="003C38DE"/>
    <w:rsid w:val="003D46F2"/>
    <w:rsid w:val="003E5AD8"/>
    <w:rsid w:val="003F0572"/>
    <w:rsid w:val="004124A0"/>
    <w:rsid w:val="0045532F"/>
    <w:rsid w:val="004A3C68"/>
    <w:rsid w:val="004B0975"/>
    <w:rsid w:val="004E2855"/>
    <w:rsid w:val="004F307F"/>
    <w:rsid w:val="004F6609"/>
    <w:rsid w:val="00501797"/>
    <w:rsid w:val="00507FE7"/>
    <w:rsid w:val="005301AF"/>
    <w:rsid w:val="00540D45"/>
    <w:rsid w:val="00544FBA"/>
    <w:rsid w:val="00550F67"/>
    <w:rsid w:val="00570B49"/>
    <w:rsid w:val="00583144"/>
    <w:rsid w:val="00587923"/>
    <w:rsid w:val="005D1DE9"/>
    <w:rsid w:val="005F34F5"/>
    <w:rsid w:val="005F77F2"/>
    <w:rsid w:val="00603EA9"/>
    <w:rsid w:val="00646581"/>
    <w:rsid w:val="00654D84"/>
    <w:rsid w:val="0068082B"/>
    <w:rsid w:val="00687A7E"/>
    <w:rsid w:val="006B379D"/>
    <w:rsid w:val="006C16BC"/>
    <w:rsid w:val="006E2791"/>
    <w:rsid w:val="006E5959"/>
    <w:rsid w:val="00707F23"/>
    <w:rsid w:val="0071618C"/>
    <w:rsid w:val="00716475"/>
    <w:rsid w:val="0071691E"/>
    <w:rsid w:val="00726194"/>
    <w:rsid w:val="007A37BE"/>
    <w:rsid w:val="007B61C9"/>
    <w:rsid w:val="00876E82"/>
    <w:rsid w:val="008B544D"/>
    <w:rsid w:val="008B6E92"/>
    <w:rsid w:val="008C002E"/>
    <w:rsid w:val="009B2275"/>
    <w:rsid w:val="00A03D53"/>
    <w:rsid w:val="00A728A0"/>
    <w:rsid w:val="00AA7E47"/>
    <w:rsid w:val="00AC2C35"/>
    <w:rsid w:val="00B64C26"/>
    <w:rsid w:val="00B67195"/>
    <w:rsid w:val="00B70CB9"/>
    <w:rsid w:val="00BC695C"/>
    <w:rsid w:val="00BC6AD6"/>
    <w:rsid w:val="00C154D2"/>
    <w:rsid w:val="00C86C9F"/>
    <w:rsid w:val="00C86CA9"/>
    <w:rsid w:val="00CB4FE9"/>
    <w:rsid w:val="00CB5524"/>
    <w:rsid w:val="00CC7376"/>
    <w:rsid w:val="00CD45EE"/>
    <w:rsid w:val="00CF551C"/>
    <w:rsid w:val="00D07163"/>
    <w:rsid w:val="00D17602"/>
    <w:rsid w:val="00D2376E"/>
    <w:rsid w:val="00D57BE2"/>
    <w:rsid w:val="00DB39AB"/>
    <w:rsid w:val="00DC1742"/>
    <w:rsid w:val="00E21527"/>
    <w:rsid w:val="00E34C9D"/>
    <w:rsid w:val="00E54B69"/>
    <w:rsid w:val="00E54FF4"/>
    <w:rsid w:val="00E66D12"/>
    <w:rsid w:val="00E7085D"/>
    <w:rsid w:val="00E802B0"/>
    <w:rsid w:val="00E83EF5"/>
    <w:rsid w:val="00E8593F"/>
    <w:rsid w:val="00E94557"/>
    <w:rsid w:val="00EC187D"/>
    <w:rsid w:val="00EC7451"/>
    <w:rsid w:val="00EF1936"/>
    <w:rsid w:val="00EF31AD"/>
    <w:rsid w:val="00FB0393"/>
    <w:rsid w:val="00FE2FB2"/>
    <w:rsid w:val="00FE5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2B89D"/>
  <w15:chartTrackingRefBased/>
  <w15:docId w15:val="{3A8C92A1-0736-4F6C-9812-ED60A40EC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124A0"/>
    <w:rPr>
      <w:color w:val="0000FF"/>
      <w:u w:val="single"/>
    </w:rPr>
  </w:style>
  <w:style w:type="paragraph" w:styleId="BalloonText">
    <w:name w:val="Balloon Text"/>
    <w:basedOn w:val="Normal"/>
    <w:semiHidden/>
    <w:rsid w:val="00E94557"/>
    <w:rPr>
      <w:rFonts w:ascii="Tahoma" w:hAnsi="Tahoma" w:cs="Tahoma"/>
      <w:sz w:val="16"/>
      <w:szCs w:val="16"/>
    </w:rPr>
  </w:style>
  <w:style w:type="paragraph" w:styleId="Header">
    <w:name w:val="header"/>
    <w:basedOn w:val="Normal"/>
    <w:link w:val="HeaderChar"/>
    <w:rsid w:val="00070C15"/>
    <w:pPr>
      <w:tabs>
        <w:tab w:val="center" w:pos="4680"/>
        <w:tab w:val="right" w:pos="9360"/>
      </w:tabs>
    </w:pPr>
  </w:style>
  <w:style w:type="character" w:customStyle="1" w:styleId="HeaderChar">
    <w:name w:val="Header Char"/>
    <w:link w:val="Header"/>
    <w:rsid w:val="00070C15"/>
    <w:rPr>
      <w:sz w:val="24"/>
      <w:szCs w:val="24"/>
    </w:rPr>
  </w:style>
  <w:style w:type="paragraph" w:styleId="Footer">
    <w:name w:val="footer"/>
    <w:basedOn w:val="Normal"/>
    <w:link w:val="FooterChar"/>
    <w:uiPriority w:val="99"/>
    <w:rsid w:val="00070C15"/>
    <w:pPr>
      <w:tabs>
        <w:tab w:val="center" w:pos="4680"/>
        <w:tab w:val="right" w:pos="9360"/>
      </w:tabs>
    </w:pPr>
  </w:style>
  <w:style w:type="character" w:customStyle="1" w:styleId="FooterChar">
    <w:name w:val="Footer Char"/>
    <w:link w:val="Footer"/>
    <w:uiPriority w:val="99"/>
    <w:rsid w:val="00070C15"/>
    <w:rPr>
      <w:sz w:val="24"/>
      <w:szCs w:val="24"/>
    </w:rPr>
  </w:style>
  <w:style w:type="character" w:styleId="UnresolvedMention">
    <w:name w:val="Unresolved Mention"/>
    <w:basedOn w:val="DefaultParagraphFont"/>
    <w:uiPriority w:val="99"/>
    <w:semiHidden/>
    <w:unhideWhenUsed/>
    <w:rsid w:val="00381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711805">
      <w:bodyDiv w:val="1"/>
      <w:marLeft w:val="0"/>
      <w:marRight w:val="0"/>
      <w:marTop w:val="0"/>
      <w:marBottom w:val="0"/>
      <w:divBdr>
        <w:top w:val="none" w:sz="0" w:space="0" w:color="auto"/>
        <w:left w:val="none" w:sz="0" w:space="0" w:color="auto"/>
        <w:bottom w:val="none" w:sz="0" w:space="0" w:color="auto"/>
        <w:right w:val="none" w:sz="0" w:space="0" w:color="auto"/>
      </w:divBdr>
    </w:div>
    <w:div w:id="2058309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hfs.wd12.myworkdayjobs.com/CHF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hfs.ky.gov/agencies/dph/dafm/lhpb/Pages/merit.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chfs.wd12.myworkdayjobs.com/CHF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2440C3-CDC1-40B1-A2C8-AF820C656781}">
  <ds:schemaRefs>
    <ds:schemaRef ds:uri="http://schemas.microsoft.com/sharepoint/v3/contenttype/forms"/>
  </ds:schemaRefs>
</ds:datastoreItem>
</file>

<file path=customXml/itemProps2.xml><?xml version="1.0" encoding="utf-8"?>
<ds:datastoreItem xmlns:ds="http://schemas.openxmlformats.org/officeDocument/2006/customXml" ds:itemID="{97775CDA-AA74-4CE7-BE53-D5039BD660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005FAA-245F-4232-884B-5398EDFD0C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70</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he ___________________ Health Department is accepting applications for a full time classification for Public Health Director I</vt:lpstr>
    </vt:vector>
  </TitlesOfParts>
  <Company>Commonwealth of Kentucky</Company>
  <LinksUpToDate>false</LinksUpToDate>
  <CharactersWithSpaces>3689</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___________________ Health Department is accepting applications for a full time classification for Public Health Director I</dc:title>
  <dc:subject/>
  <dc:creator>TonyaM.Shankle</dc:creator>
  <cp:keywords/>
  <cp:lastModifiedBy>Boling, Jason (CHFS DPH)</cp:lastModifiedBy>
  <cp:revision>4</cp:revision>
  <cp:lastPrinted>2010-08-18T11:57:00Z</cp:lastPrinted>
  <dcterms:created xsi:type="dcterms:W3CDTF">2024-03-27T14:04:00Z</dcterms:created>
  <dcterms:modified xsi:type="dcterms:W3CDTF">2025-07-2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